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ltimate_power_draft</w:t>
      </w:r>
    </w:p>
    <w:bookmarkStart w:id="20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.</w:t>
      </w:r>
    </w:p>
    <w:bookmarkEnd w:id="20"/>
    <w:sectPr w:rsidR="009B4473">
      <w:pgSz w:h="15840" w:w="12240"/>
      <w:pgMar w:bottom="1701" w:footer="708" w:gutter="0" w:header="708" w:left="1134" w:right="1134" w:top="1701"/>
      <w:cols w:space="708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A7A4D55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222254484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2MLAwMTAwtDQwNLZU0lEKTi0uzszPAykwqgUAr9LElCwAAAA="/>
  </w:docVars>
  <w:rsids>
    <w:rsidRoot w:val="009B4473"/>
    <w:rsid w:val="002339B0"/>
    <w:rsid w:val="00330D57"/>
    <w:rsid w:val="004D6932"/>
    <w:rsid w:val="00732B8B"/>
    <w:rsid w:val="00882745"/>
    <w:rsid w:val="00944009"/>
    <w:rsid w:val="009A2322"/>
    <w:rsid w:val="009B4473"/>
    <w:rsid w:val="00B86668"/>
    <w:rsid w:val="00CA0285"/>
    <w:rsid w:val="00D76F35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339B0"/>
  </w:style>
  <w:style w:styleId="Heading1" w:type="paragraph">
    <w:name w:val="heading 1"/>
    <w:basedOn w:val="Normal"/>
    <w:next w:val="BodyText"/>
    <w:uiPriority w:val="9"/>
    <w:qFormat/>
    <w:rsid w:val="002339B0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val="FF0000"/>
      <w:sz w:val="32"/>
      <w:szCs w:val="32"/>
    </w:rPr>
  </w:style>
  <w:style w:styleId="Heading2" w:type="paragraph">
    <w:name w:val="heading 2"/>
    <w:basedOn w:val="Normal"/>
    <w:next w:val="BodyText"/>
    <w:autoRedefine/>
    <w:uiPriority w:val="9"/>
    <w:unhideWhenUsed/>
    <w:qFormat/>
    <w:rsid w:val="002339B0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FF0000"/>
      <w:sz w:val="28"/>
      <w:szCs w:val="28"/>
    </w:rPr>
  </w:style>
  <w:style w:styleId="Heading3" w:type="paragraph">
    <w:name w:val="heading 3"/>
    <w:basedOn w:val="Normal"/>
    <w:next w:val="BodyText"/>
    <w:autoRedefine/>
    <w:uiPriority w:val="9"/>
    <w:unhideWhenUsed/>
    <w:qFormat/>
    <w:rsid w:val="002339B0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2339B0"/>
    <w:pPr>
      <w:spacing w:after="180" w:before="180" w:line="360" w:lineRule="auto"/>
    </w:pPr>
    <w:rPr>
      <w:rFonts w:ascii="Garamond" w:hAnsi="Garamond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autoRedefine/>
    <w:qFormat/>
    <w:rsid w:val="002339B0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val="FF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330D57"/>
    <w:pPr>
      <w:keepNext/>
      <w:keepLines/>
      <w:spacing w:after="300" w:before="100"/>
    </w:pPr>
    <w:rPr>
      <w:rFonts w:ascii="Garamond" w:hAnsi="Garamond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59</Words>
  <Characters>36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ltimate_power_draft</dc:title>
  <dc:creator/>
  <cp:keywords/>
  <dcterms:created xsi:type="dcterms:W3CDTF">2024-09-20T11:28:37Z</dcterms:created>
  <dcterms:modified xsi:type="dcterms:W3CDTF">2024-09-20T11:2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